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238" w:type="pct"/>
        <w:tblInd w:w="1063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4"/>
        <w:gridCol w:w="94"/>
        <w:gridCol w:w="160"/>
        <w:gridCol w:w="1589"/>
        <w:gridCol w:w="282"/>
        <w:gridCol w:w="1191"/>
        <w:gridCol w:w="889"/>
        <w:gridCol w:w="301"/>
        <w:gridCol w:w="327"/>
        <w:gridCol w:w="696"/>
        <w:gridCol w:w="425"/>
        <w:gridCol w:w="426"/>
        <w:gridCol w:w="283"/>
        <w:gridCol w:w="449"/>
        <w:gridCol w:w="671"/>
        <w:gridCol w:w="1917"/>
        <w:gridCol w:w="855"/>
        <w:gridCol w:w="279"/>
        <w:gridCol w:w="1134"/>
        <w:gridCol w:w="867"/>
        <w:gridCol w:w="122"/>
      </w:tblGrid>
      <w:tr w:rsidR="005D7F99" w:rsidRPr="00564AA6" w14:paraId="559B91BF" w14:textId="77777777" w:rsidTr="00AB2062">
        <w:trPr>
          <w:gridAfter w:val="1"/>
          <w:wAfter w:w="122" w:type="dxa"/>
          <w:trHeight w:val="315"/>
        </w:trPr>
        <w:tc>
          <w:tcPr>
            <w:tcW w:w="2479" w:type="dxa"/>
            <w:gridSpan w:val="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00ACB" w14:textId="77777777" w:rsidR="005D7F99" w:rsidRPr="00564AA6" w:rsidRDefault="005D7F99" w:rsidP="005D7F99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  <w:lang w:eastAsia="tr-TR"/>
              </w:rPr>
            </w:pPr>
          </w:p>
          <w:p w14:paraId="0E2AD60E" w14:textId="77777777" w:rsidR="005D7F99" w:rsidRPr="00564AA6" w:rsidRDefault="005D7F99" w:rsidP="005D7F99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  <w:lang w:eastAsia="tr-TR"/>
              </w:rPr>
            </w:pPr>
          </w:p>
          <w:p w14:paraId="1C62956E" w14:textId="3B596681" w:rsidR="005D7F99" w:rsidRPr="00564AA6" w:rsidRDefault="004C728B" w:rsidP="005D7F99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  <w:lang w:eastAsia="tr-TR"/>
              </w:rPr>
            </w:pPr>
            <w:r w:rsidRPr="00564AA6">
              <w:rPr>
                <w:noProof/>
                <w:color w:val="000000" w:themeColor="text1"/>
                <w:lang w:eastAsia="tr-TR"/>
              </w:rPr>
              <w:drawing>
                <wp:inline distT="0" distB="0" distL="0" distR="0" wp14:anchorId="6FBE28B2" wp14:editId="631A9184">
                  <wp:extent cx="742950" cy="752475"/>
                  <wp:effectExtent l="0" t="0" r="0" b="9525"/>
                  <wp:docPr id="2" name="Resim 2" descr="https://www.uludag.edu.tr/logolar/uu_logo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esim 2" descr="https://www.uludag.edu.tr/logolar/uu_logo.pn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7624" cy="7572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60"/>
            </w:tblGrid>
            <w:tr w:rsidR="00564AA6" w:rsidRPr="00564AA6" w14:paraId="4DA15AC4" w14:textId="77777777" w:rsidTr="00D93D2E">
              <w:trPr>
                <w:trHeight w:val="509"/>
                <w:tblCellSpacing w:w="0" w:type="dxa"/>
              </w:trPr>
              <w:tc>
                <w:tcPr>
                  <w:tcW w:w="126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343DDD1" w14:textId="77777777" w:rsidR="005D7F99" w:rsidRPr="00564AA6" w:rsidRDefault="005D7F99" w:rsidP="005D7F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</w:pPr>
                </w:p>
              </w:tc>
            </w:tr>
          </w:tbl>
          <w:p w14:paraId="4223E1C0" w14:textId="77777777" w:rsidR="005D7F99" w:rsidRPr="00564AA6" w:rsidRDefault="005D7F99" w:rsidP="005D7F99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  <w:lang w:eastAsia="tr-TR"/>
              </w:rPr>
            </w:pPr>
          </w:p>
        </w:tc>
        <w:tc>
          <w:tcPr>
            <w:tcW w:w="10710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866B4" w14:textId="77777777" w:rsidR="005D7F99" w:rsidRPr="00564AA6" w:rsidRDefault="005D7F99" w:rsidP="005D7F99">
            <w:pPr>
              <w:spacing w:after="0" w:line="240" w:lineRule="auto"/>
              <w:ind w:left="-2627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</w:pPr>
          </w:p>
          <w:p w14:paraId="72A8ED11" w14:textId="048828AE" w:rsidR="005D7F99" w:rsidRPr="00564AA6" w:rsidRDefault="006D3930" w:rsidP="005D7F99">
            <w:pPr>
              <w:spacing w:after="0" w:line="240" w:lineRule="auto"/>
              <w:ind w:left="-2627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  <w:t xml:space="preserve">BURSA </w:t>
            </w:r>
            <w:r w:rsidR="005D7F99" w:rsidRPr="00564AA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  <w:t>ULUDAĞ ÜNİVERSİTESİ</w:t>
            </w:r>
          </w:p>
        </w:tc>
      </w:tr>
      <w:tr w:rsidR="00D93D2E" w:rsidRPr="00564AA6" w14:paraId="048A9344" w14:textId="77777777" w:rsidTr="00AB2062">
        <w:trPr>
          <w:gridAfter w:val="1"/>
          <w:wAfter w:w="122" w:type="dxa"/>
          <w:trHeight w:val="1425"/>
        </w:trPr>
        <w:tc>
          <w:tcPr>
            <w:tcW w:w="2479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332DDE" w14:textId="5659AB12" w:rsidR="00D93D2E" w:rsidRPr="00564AA6" w:rsidRDefault="00D93D2E" w:rsidP="005D7F99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  <w:lang w:eastAsia="tr-TR"/>
              </w:rPr>
            </w:pPr>
          </w:p>
        </w:tc>
        <w:tc>
          <w:tcPr>
            <w:tcW w:w="10710" w:type="dxa"/>
            <w:gridSpan w:val="15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CEC33" w14:textId="77777777" w:rsidR="00D93D2E" w:rsidRPr="00564AA6" w:rsidRDefault="00D93D2E" w:rsidP="005D7F99">
            <w:pPr>
              <w:spacing w:after="0" w:line="240" w:lineRule="auto"/>
              <w:ind w:left="-2627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  <w:t>FEN BİLİMLERİ ENSTİTÜSÜ</w:t>
            </w:r>
          </w:p>
          <w:p w14:paraId="6273838D" w14:textId="7544FBA5" w:rsidR="00D93D2E" w:rsidRPr="00564AA6" w:rsidRDefault="00D93D2E" w:rsidP="00AB2062">
            <w:pPr>
              <w:spacing w:after="0" w:line="240" w:lineRule="auto"/>
              <w:ind w:left="-3693" w:firstLine="1066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  <w:t xml:space="preserve">       </w:t>
            </w:r>
            <w:r w:rsidR="00AB206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  <w:t xml:space="preserve">                       2021</w:t>
            </w:r>
            <w:r w:rsidR="001C5ECD" w:rsidRPr="00564AA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  <w:t>-202</w:t>
            </w:r>
            <w:r w:rsidR="00AB206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  <w:t>2</w:t>
            </w: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  <w:t xml:space="preserve"> EĞİTİM-ÖĞRETİM YILI </w:t>
            </w:r>
            <w:r w:rsidR="00AB206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  <w:t>GÜZ</w:t>
            </w: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  <w:t xml:space="preserve"> YARIYILI DERS GÖREVLENDİRME FORMU</w:t>
            </w:r>
          </w:p>
        </w:tc>
      </w:tr>
      <w:tr w:rsidR="00D93D2E" w:rsidRPr="00564AA6" w14:paraId="5ED3F3A5" w14:textId="77777777" w:rsidTr="00375049">
        <w:trPr>
          <w:gridAfter w:val="4"/>
          <w:wAfter w:w="2402" w:type="dxa"/>
          <w:trHeight w:val="300"/>
        </w:trPr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773AA" w14:textId="77777777" w:rsidR="00D93D2E" w:rsidRPr="00564AA6" w:rsidRDefault="00D93D2E" w:rsidP="00D93D2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tr-TR"/>
              </w:rPr>
            </w:pPr>
          </w:p>
        </w:tc>
        <w:tc>
          <w:tcPr>
            <w:tcW w:w="18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D1C52" w14:textId="5C673962" w:rsidR="00D93D2E" w:rsidRPr="00564AA6" w:rsidRDefault="00D93D2E" w:rsidP="00756E58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tr-TR"/>
              </w:rPr>
              <w:t>ANABİLİM DALI:</w:t>
            </w:r>
          </w:p>
        </w:tc>
        <w:tc>
          <w:tcPr>
            <w:tcW w:w="23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44E48" w14:textId="7E88609B" w:rsidR="00D93D2E" w:rsidRPr="00564AA6" w:rsidRDefault="00D93D2E" w:rsidP="00756E58">
            <w:pPr>
              <w:spacing w:after="0" w:line="240" w:lineRule="auto"/>
              <w:ind w:left="-71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tr-TR"/>
              </w:rPr>
              <w:t>ÇEVRE             MÜHENDİSLİĞİ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BE77D" w14:textId="77777777" w:rsidR="00D93D2E" w:rsidRPr="00564AA6" w:rsidRDefault="00D93D2E" w:rsidP="00D93D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14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C7D40" w14:textId="7235EABA" w:rsidR="00D93D2E" w:rsidRPr="00564AA6" w:rsidRDefault="00D93D2E" w:rsidP="00D93D2E">
            <w:pPr>
              <w:spacing w:after="0" w:line="240" w:lineRule="auto"/>
              <w:ind w:hanging="70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tr-TR"/>
              </w:rPr>
              <w:t>PROGRAMI :</w:t>
            </w:r>
          </w:p>
        </w:tc>
        <w:tc>
          <w:tcPr>
            <w:tcW w:w="460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DEE18" w14:textId="60A3B2F7" w:rsidR="00D93D2E" w:rsidRPr="00564AA6" w:rsidRDefault="00D93D2E" w:rsidP="00D93D2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tr-TR"/>
              </w:rPr>
              <w:t>DOKTORA</w:t>
            </w:r>
          </w:p>
        </w:tc>
      </w:tr>
      <w:tr w:rsidR="005D7F99" w:rsidRPr="00564AA6" w14:paraId="07FBDC68" w14:textId="77777777" w:rsidTr="00AB2062">
        <w:trPr>
          <w:gridAfter w:val="1"/>
          <w:wAfter w:w="122" w:type="dxa"/>
          <w:trHeight w:val="300"/>
        </w:trPr>
        <w:tc>
          <w:tcPr>
            <w:tcW w:w="354" w:type="dxa"/>
            <w:vMerge w:val="restart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0436F47C" w14:textId="77777777" w:rsidR="005D7F99" w:rsidRPr="00564AA6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 AŞAMASI</w:t>
            </w:r>
          </w:p>
        </w:tc>
        <w:tc>
          <w:tcPr>
            <w:tcW w:w="12835" w:type="dxa"/>
            <w:gridSpan w:val="19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14:paraId="4B4DEFF8" w14:textId="2C24992B" w:rsidR="005D7F99" w:rsidRPr="00564AA6" w:rsidRDefault="00AB2062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B206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. YARIYIL / GÜZ</w:t>
            </w:r>
          </w:p>
        </w:tc>
      </w:tr>
      <w:tr w:rsidR="005D7F99" w:rsidRPr="00564AA6" w14:paraId="2BCA04C2" w14:textId="77777777" w:rsidTr="00375049">
        <w:trPr>
          <w:gridAfter w:val="1"/>
          <w:wAfter w:w="122" w:type="dxa"/>
          <w:trHeight w:val="450"/>
        </w:trPr>
        <w:tc>
          <w:tcPr>
            <w:tcW w:w="354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3370E" w14:textId="77777777" w:rsidR="005D7F99" w:rsidRPr="00564AA6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A3F38C" w14:textId="77777777" w:rsidR="005D7F99" w:rsidRPr="00564AA6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KODU</w:t>
            </w:r>
          </w:p>
        </w:tc>
        <w:tc>
          <w:tcPr>
            <w:tcW w:w="299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30513" w14:textId="77777777" w:rsidR="005D7F99" w:rsidRPr="00564AA6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DERSİN ADI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65AC2" w14:textId="77777777" w:rsidR="005D7F99" w:rsidRPr="00564AA6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Z/S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F493F1" w14:textId="77777777" w:rsidR="005D7F99" w:rsidRPr="00564AA6" w:rsidRDefault="005D7F99" w:rsidP="0037504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C3D02" w14:textId="77777777" w:rsidR="005D7F99" w:rsidRPr="00564AA6" w:rsidRDefault="005D7F99" w:rsidP="0037504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1D5D9C" w14:textId="77777777" w:rsidR="005D7F99" w:rsidRPr="00564AA6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L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9D3723" w14:textId="77777777" w:rsidR="005D7F99" w:rsidRPr="00564AA6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Kr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91127" w14:textId="77777777" w:rsidR="005D7F99" w:rsidRPr="00564AA6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AK TS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40465" w14:textId="77777777" w:rsidR="005D7F99" w:rsidRPr="00564AA6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ÖĞRETİM ÜYESİ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598104" w14:textId="77777777" w:rsidR="005D7F99" w:rsidRPr="00564AA6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GÜNÜ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46B4" w14:textId="77777777" w:rsidR="005D7F99" w:rsidRPr="00564AA6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AATİ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6202F78" w14:textId="77777777" w:rsidR="005D7F99" w:rsidRPr="00564AA6" w:rsidRDefault="005D7F99" w:rsidP="005D7F99">
            <w:pPr>
              <w:spacing w:after="0" w:line="240" w:lineRule="auto"/>
              <w:ind w:right="-1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INIFI</w:t>
            </w:r>
          </w:p>
        </w:tc>
      </w:tr>
      <w:tr w:rsidR="005D7F99" w:rsidRPr="00564AA6" w14:paraId="4300A72E" w14:textId="77777777" w:rsidTr="00375049">
        <w:trPr>
          <w:gridAfter w:val="1"/>
          <w:wAfter w:w="122" w:type="dxa"/>
          <w:trHeight w:val="282"/>
        </w:trPr>
        <w:tc>
          <w:tcPr>
            <w:tcW w:w="354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54B1D" w14:textId="77777777" w:rsidR="005D7F99" w:rsidRPr="00564AA6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BF59B3" w14:textId="77777777" w:rsidR="005D7F99" w:rsidRPr="00564AA6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0EA6B" w14:textId="77777777" w:rsidR="005D7F99" w:rsidRPr="00564AA6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ZORUNLU DERSLER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8DCA30" w14:textId="77777777" w:rsidR="005D7F99" w:rsidRPr="00564AA6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925992" w14:textId="77777777" w:rsidR="005D7F99" w:rsidRPr="00564AA6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3107B" w14:textId="77777777" w:rsidR="005D7F99" w:rsidRPr="00564AA6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BFB61" w14:textId="77777777" w:rsidR="005D7F99" w:rsidRPr="00564AA6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8770AA" w14:textId="77777777" w:rsidR="005D7F99" w:rsidRPr="00564AA6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F9D49E" w14:textId="77777777" w:rsidR="005D7F99" w:rsidRPr="00564AA6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E8758" w14:textId="77777777" w:rsidR="005D7F99" w:rsidRPr="00564AA6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AFB8E" w14:textId="77777777" w:rsidR="005D7F99" w:rsidRPr="00564AA6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116674" w14:textId="77777777" w:rsidR="005D7F99" w:rsidRPr="00564AA6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6945153" w14:textId="77777777" w:rsidR="005D7F99" w:rsidRPr="00564AA6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AB2062" w:rsidRPr="00564AA6" w14:paraId="54F42440" w14:textId="77777777" w:rsidTr="00375049">
        <w:trPr>
          <w:gridAfter w:val="1"/>
          <w:wAfter w:w="122" w:type="dxa"/>
          <w:trHeight w:val="282"/>
        </w:trPr>
        <w:tc>
          <w:tcPr>
            <w:tcW w:w="354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1A7B3D" w14:textId="77777777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F67960" w14:textId="36EF924F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20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V6191</w:t>
            </w:r>
          </w:p>
        </w:tc>
        <w:tc>
          <w:tcPr>
            <w:tcW w:w="299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9B23C7" w14:textId="0E7F6E7A" w:rsidR="00AB2062" w:rsidRPr="00564AA6" w:rsidRDefault="00375049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20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Tez Danışmanlığı </w:t>
            </w:r>
            <w:r w:rsidR="00AB2062" w:rsidRPr="00AB20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I 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B86335" w14:textId="26AAF92F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20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C2C0E6" w14:textId="3D24336E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20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6EE675" w14:textId="15510F7F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20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8C0B77" w14:textId="71644BDC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20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A0C2D2" w14:textId="2FBF28BD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20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5EF663" w14:textId="0ABCE9DE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20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1F16CB" w14:textId="77777777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ışman Öğretim Üyesi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BA5A11" w14:textId="77777777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1DFC72" w14:textId="77777777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hideMark/>
          </w:tcPr>
          <w:p w14:paraId="476A52B7" w14:textId="77777777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AB2062" w:rsidRPr="00564AA6" w14:paraId="096447F9" w14:textId="77777777" w:rsidTr="00375049">
        <w:trPr>
          <w:gridAfter w:val="1"/>
          <w:wAfter w:w="122" w:type="dxa"/>
          <w:trHeight w:val="282"/>
        </w:trPr>
        <w:tc>
          <w:tcPr>
            <w:tcW w:w="354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1F8910" w14:textId="77777777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D9EE2D" w14:textId="0948F92F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20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V6181</w:t>
            </w:r>
          </w:p>
        </w:tc>
        <w:tc>
          <w:tcPr>
            <w:tcW w:w="299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92F323" w14:textId="6EB88ECC" w:rsidR="00AB2062" w:rsidRPr="00564AA6" w:rsidRDefault="00375049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20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Doktora Uzmanlık Alan Dersi </w:t>
            </w:r>
            <w:r w:rsidR="00AB2062" w:rsidRPr="00AB20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8667CB" w14:textId="5B52C34A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20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48CE08" w14:textId="4BBD5242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20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14E956" w14:textId="3D8F6FE4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20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487FAD" w14:textId="01C008A9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20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56FE5E" w14:textId="3F18DDA3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20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6932FE" w14:textId="48E0B11D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20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D601C1" w14:textId="77777777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ışman Öğretim Üyesi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0E2DE5" w14:textId="77777777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03696F" w14:textId="77777777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hideMark/>
          </w:tcPr>
          <w:p w14:paraId="3FF0867D" w14:textId="77777777" w:rsidR="00AB2062" w:rsidRPr="00564AA6" w:rsidRDefault="00AB2062" w:rsidP="00AB20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375049" w:rsidRPr="00564AA6" w14:paraId="1CD1BBBF" w14:textId="77777777" w:rsidTr="00375049">
        <w:trPr>
          <w:gridAfter w:val="1"/>
          <w:wAfter w:w="122" w:type="dxa"/>
          <w:trHeight w:val="735"/>
        </w:trPr>
        <w:tc>
          <w:tcPr>
            <w:tcW w:w="354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66D9F" w14:textId="77777777" w:rsidR="00375049" w:rsidRPr="00564AA6" w:rsidRDefault="00375049" w:rsidP="0037504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835" w:type="dxa"/>
            <w:gridSpan w:val="19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hideMark/>
          </w:tcPr>
          <w:p w14:paraId="465639FC" w14:textId="77777777" w:rsidR="00375049" w:rsidRPr="00564AA6" w:rsidRDefault="00375049" w:rsidP="003750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  <w:p w14:paraId="30F75DAE" w14:textId="2E04244C" w:rsidR="00375049" w:rsidRPr="00564AA6" w:rsidRDefault="00375049" w:rsidP="003750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75049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. YARIYIL / GÜZ (SEÇMELİ DERSLER)</w:t>
            </w:r>
          </w:p>
        </w:tc>
      </w:tr>
      <w:tr w:rsidR="00646DF4" w:rsidRPr="00564AA6" w14:paraId="5E820E5D" w14:textId="77777777" w:rsidTr="00646DF4">
        <w:trPr>
          <w:gridAfter w:val="1"/>
          <w:wAfter w:w="122" w:type="dxa"/>
          <w:trHeight w:val="585"/>
        </w:trPr>
        <w:tc>
          <w:tcPr>
            <w:tcW w:w="354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1C5891" w14:textId="77777777" w:rsidR="00646DF4" w:rsidRPr="00564AA6" w:rsidRDefault="00646DF4" w:rsidP="00646D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E85C6" w14:textId="62C0728D" w:rsidR="00646DF4" w:rsidRPr="002B16A5" w:rsidRDefault="00646DF4" w:rsidP="00646DF4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B16A5">
              <w:rPr>
                <w:sz w:val="18"/>
                <w:szCs w:val="18"/>
              </w:rPr>
              <w:t>CEV6305</w:t>
            </w:r>
          </w:p>
        </w:tc>
        <w:tc>
          <w:tcPr>
            <w:tcW w:w="299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EC143" w14:textId="326D691E" w:rsidR="00646DF4" w:rsidRPr="002B16A5" w:rsidRDefault="00646DF4" w:rsidP="00646DF4">
            <w:pPr>
              <w:tabs>
                <w:tab w:val="left" w:pos="3299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B16A5">
              <w:rPr>
                <w:sz w:val="18"/>
                <w:szCs w:val="18"/>
              </w:rPr>
              <w:t>TEHLİKELİ HAVA KİRLETİCİLER ve RİSK ANALİZİ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A91A5A" w14:textId="77777777" w:rsidR="00646DF4" w:rsidRPr="002B16A5" w:rsidRDefault="00646DF4" w:rsidP="00646DF4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B16A5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64E7EF" w14:textId="77777777" w:rsidR="00646DF4" w:rsidRPr="002B16A5" w:rsidRDefault="00646DF4" w:rsidP="00646DF4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B16A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226B67" w14:textId="77777777" w:rsidR="00646DF4" w:rsidRPr="002B16A5" w:rsidRDefault="00646DF4" w:rsidP="00646DF4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B16A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7F355E" w14:textId="77777777" w:rsidR="00646DF4" w:rsidRPr="002B16A5" w:rsidRDefault="00646DF4" w:rsidP="00646DF4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B16A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2F4703" w14:textId="77777777" w:rsidR="00646DF4" w:rsidRPr="002B16A5" w:rsidRDefault="00646DF4" w:rsidP="00646DF4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C44590" w14:textId="45CE07AB" w:rsidR="00646DF4" w:rsidRPr="002B16A5" w:rsidRDefault="00646DF4" w:rsidP="00646DF4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B16A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AD685F" w14:textId="4242F9A3" w:rsidR="00646DF4" w:rsidRPr="002B16A5" w:rsidRDefault="00646DF4" w:rsidP="00646DF4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B16A5">
              <w:rPr>
                <w:sz w:val="20"/>
                <w:szCs w:val="20"/>
              </w:rPr>
              <w:t xml:space="preserve">Prof. Dr. YÜCEL TAŞDEMİR 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89F429" w14:textId="7AF59EE4" w:rsidR="00646DF4" w:rsidRPr="002B16A5" w:rsidRDefault="00646DF4" w:rsidP="00646D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B16A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azartesi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686EBC" w14:textId="77777777" w:rsidR="00646DF4" w:rsidRPr="002B16A5" w:rsidRDefault="00646DF4" w:rsidP="00646D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B16A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:00-15:25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306CF1B9" w14:textId="685E15CF" w:rsidR="00646DF4" w:rsidRPr="002B16A5" w:rsidRDefault="00646DF4" w:rsidP="00646D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B16A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103</w:t>
            </w:r>
          </w:p>
        </w:tc>
      </w:tr>
      <w:tr w:rsidR="00646DF4" w:rsidRPr="00564AA6" w14:paraId="36CEFE84" w14:textId="77777777" w:rsidTr="0052549F">
        <w:trPr>
          <w:gridAfter w:val="1"/>
          <w:wAfter w:w="122" w:type="dxa"/>
          <w:trHeight w:val="678"/>
        </w:trPr>
        <w:tc>
          <w:tcPr>
            <w:tcW w:w="354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DC2FF" w14:textId="77777777" w:rsidR="00646DF4" w:rsidRPr="00564AA6" w:rsidRDefault="00646DF4" w:rsidP="00646D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E53EE" w14:textId="35383845" w:rsidR="00646DF4" w:rsidRPr="002B16A5" w:rsidRDefault="00646DF4" w:rsidP="00646DF4">
            <w:pPr>
              <w:tabs>
                <w:tab w:val="left" w:pos="3299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B16A5">
              <w:rPr>
                <w:sz w:val="18"/>
                <w:szCs w:val="18"/>
              </w:rPr>
              <w:t>CEV6307</w:t>
            </w:r>
          </w:p>
        </w:tc>
        <w:tc>
          <w:tcPr>
            <w:tcW w:w="299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369A24" w14:textId="743854F8" w:rsidR="00646DF4" w:rsidRPr="002B16A5" w:rsidRDefault="00646DF4" w:rsidP="00646DF4">
            <w:pPr>
              <w:tabs>
                <w:tab w:val="left" w:pos="3299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B16A5">
              <w:rPr>
                <w:bCs/>
                <w:sz w:val="18"/>
                <w:szCs w:val="18"/>
              </w:rPr>
              <w:t>PARTİKÜLER KİRLETİCİLERİN KONTROLÜ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44F44" w14:textId="19429A0E" w:rsidR="00646DF4" w:rsidRPr="002B16A5" w:rsidRDefault="00646DF4" w:rsidP="00646DF4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B16A5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21A4AB" w14:textId="1C2FD797" w:rsidR="00646DF4" w:rsidRPr="002B16A5" w:rsidRDefault="00646DF4" w:rsidP="00646DF4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B16A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B6FA1A" w14:textId="726E81B0" w:rsidR="00646DF4" w:rsidRPr="002B16A5" w:rsidRDefault="00646DF4" w:rsidP="00646DF4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B16A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A5AA4F" w14:textId="406A71CF" w:rsidR="00646DF4" w:rsidRPr="002B16A5" w:rsidRDefault="00646DF4" w:rsidP="00646DF4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B16A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838413" w14:textId="77777777" w:rsidR="00646DF4" w:rsidRPr="002B16A5" w:rsidRDefault="00646DF4" w:rsidP="00646DF4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6E8B9E" w14:textId="4E9CED89" w:rsidR="00646DF4" w:rsidRPr="002B16A5" w:rsidRDefault="00646DF4" w:rsidP="00646DF4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B16A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EF0783" w14:textId="6AECD61D" w:rsidR="00646DF4" w:rsidRPr="002B16A5" w:rsidRDefault="00646DF4" w:rsidP="00646DF4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B16A5">
              <w:rPr>
                <w:sz w:val="20"/>
                <w:szCs w:val="20"/>
              </w:rPr>
              <w:t xml:space="preserve">Prof. Dr. YÜCEL TAŞDEMİR 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0001A1" w14:textId="4B2644ED" w:rsidR="00646DF4" w:rsidRPr="002B16A5" w:rsidRDefault="00ED6008" w:rsidP="00646D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alı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426622" w14:textId="77777777" w:rsidR="00ED6008" w:rsidRPr="002B16A5" w:rsidRDefault="00ED6008" w:rsidP="00ED600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B16A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9:40-12:00</w:t>
            </w:r>
          </w:p>
          <w:p w14:paraId="054B83EA" w14:textId="24FB6AF1" w:rsidR="00646DF4" w:rsidRPr="002B16A5" w:rsidRDefault="00646DF4" w:rsidP="00646DF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3D105664" w14:textId="001F3672" w:rsidR="00646DF4" w:rsidRPr="002B16A5" w:rsidRDefault="00ED6008" w:rsidP="00646D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105</w:t>
            </w:r>
            <w:bookmarkStart w:id="0" w:name="_GoBack"/>
            <w:bookmarkEnd w:id="0"/>
          </w:p>
        </w:tc>
      </w:tr>
      <w:tr w:rsidR="00C454C9" w:rsidRPr="00564AA6" w14:paraId="0EDE39E6" w14:textId="77777777" w:rsidTr="00B66F57">
        <w:trPr>
          <w:gridAfter w:val="1"/>
          <w:wAfter w:w="122" w:type="dxa"/>
          <w:trHeight w:val="678"/>
        </w:trPr>
        <w:tc>
          <w:tcPr>
            <w:tcW w:w="354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FC35B" w14:textId="77777777" w:rsidR="00C454C9" w:rsidRPr="00564AA6" w:rsidRDefault="00C454C9" w:rsidP="00C454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F65EB0" w14:textId="05A5E578" w:rsidR="00C454C9" w:rsidRPr="002B16A5" w:rsidRDefault="00C454C9" w:rsidP="00C454C9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2B16A5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CEV6303</w:t>
            </w:r>
          </w:p>
        </w:tc>
        <w:tc>
          <w:tcPr>
            <w:tcW w:w="299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C20F50" w14:textId="77777777" w:rsidR="00C454C9" w:rsidRPr="002B16A5" w:rsidRDefault="00C454C9" w:rsidP="00C454C9">
            <w:pPr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2B16A5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br/>
              <w:t>BİYOKÜTLE ENERJİSİ TEKNOLOJİLERİ</w:t>
            </w:r>
          </w:p>
          <w:p w14:paraId="5F9B5D9A" w14:textId="77777777" w:rsidR="00C454C9" w:rsidRPr="002B16A5" w:rsidRDefault="00C454C9" w:rsidP="00C454C9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62CAB7" w14:textId="6D738650" w:rsidR="00C454C9" w:rsidRPr="002B16A5" w:rsidRDefault="00C454C9" w:rsidP="00C454C9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2B16A5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07AC4A" w14:textId="03F4A49A" w:rsidR="00C454C9" w:rsidRPr="002B16A5" w:rsidRDefault="00C454C9" w:rsidP="00C454C9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2B16A5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2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697C9A" w14:textId="5B5B4D09" w:rsidR="00C454C9" w:rsidRPr="002B16A5" w:rsidRDefault="00C454C9" w:rsidP="00C454C9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2B16A5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DE2B89" w14:textId="58A728BC" w:rsidR="00C454C9" w:rsidRPr="002B16A5" w:rsidRDefault="00C454C9" w:rsidP="00C454C9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2B16A5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0</w:t>
            </w:r>
          </w:p>
        </w:tc>
        <w:tc>
          <w:tcPr>
            <w:tcW w:w="4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390FE4" w14:textId="77777777" w:rsidR="00C454C9" w:rsidRPr="002B16A5" w:rsidRDefault="00C454C9" w:rsidP="00C454C9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23980A" w14:textId="1FD2A5AA" w:rsidR="00C454C9" w:rsidRPr="002B16A5" w:rsidRDefault="00C454C9" w:rsidP="00C454C9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2B16A5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6</w:t>
            </w: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8C74EC" w14:textId="11CE5A5E" w:rsidR="00C454C9" w:rsidRPr="002B16A5" w:rsidRDefault="00C454C9" w:rsidP="00C454C9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2B16A5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Prof. Dr. Nezih Kamil Salihoğlu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6E71E7" w14:textId="7616F778" w:rsidR="00C454C9" w:rsidRPr="002B16A5" w:rsidRDefault="00C454C9" w:rsidP="00C454C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B16A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Çarşamba</w:t>
            </w:r>
          </w:p>
          <w:p w14:paraId="0384F887" w14:textId="77777777" w:rsidR="00C454C9" w:rsidRPr="002B16A5" w:rsidRDefault="00C454C9" w:rsidP="00C454C9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14818A" w14:textId="4C7D5029" w:rsidR="00C454C9" w:rsidRPr="002B16A5" w:rsidRDefault="00C454C9" w:rsidP="00C454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B16A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9:40-12:00</w:t>
            </w:r>
          </w:p>
          <w:p w14:paraId="0187A97A" w14:textId="77777777" w:rsidR="00C454C9" w:rsidRPr="002B16A5" w:rsidRDefault="00C454C9" w:rsidP="00C454C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07BA3DB7" w14:textId="029C99E2" w:rsidR="00C454C9" w:rsidRPr="002B16A5" w:rsidRDefault="002B16A5" w:rsidP="00C454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B16A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106</w:t>
            </w:r>
          </w:p>
        </w:tc>
      </w:tr>
      <w:tr w:rsidR="00A77B3E" w:rsidRPr="00564AA6" w14:paraId="6CC48769" w14:textId="77777777" w:rsidTr="00B66F57">
        <w:trPr>
          <w:gridAfter w:val="1"/>
          <w:wAfter w:w="122" w:type="dxa"/>
          <w:trHeight w:val="678"/>
        </w:trPr>
        <w:tc>
          <w:tcPr>
            <w:tcW w:w="354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58C03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893824" w14:textId="2A7D19B7" w:rsidR="00A77B3E" w:rsidRPr="00B66F57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B66F57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CEV6227</w:t>
            </w:r>
          </w:p>
        </w:tc>
        <w:tc>
          <w:tcPr>
            <w:tcW w:w="29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3B8A08" w14:textId="1C50466B" w:rsidR="00A77B3E" w:rsidRPr="00B66F57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B66F57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AKTİF ÇAMUR SİSTEMLERİNDE BİLGİSAYAR DESTEKLİ MODEL YAKLAŞIMLARI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2B1D49" w14:textId="4EAA2E8B" w:rsidR="00A77B3E" w:rsidRPr="00B66F57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B66F57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0F6531" w14:textId="71C862C2" w:rsidR="00A77B3E" w:rsidRPr="00B66F57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B66F57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2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A9E363" w14:textId="2F81ABA2" w:rsidR="00A77B3E" w:rsidRPr="00B66F57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B66F57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853DF5" w14:textId="1CA222C5" w:rsidR="00A77B3E" w:rsidRPr="00B66F57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B66F57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0</w:t>
            </w: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A6B68C" w14:textId="131CACE5" w:rsidR="00A77B3E" w:rsidRPr="00B66F57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B66F57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3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B5EAD5" w14:textId="4E21920D" w:rsidR="00A77B3E" w:rsidRPr="00B66F57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B66F57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6</w:t>
            </w:r>
          </w:p>
        </w:tc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FEBC47" w14:textId="3085C8C5" w:rsidR="00A77B3E" w:rsidRPr="00B66F57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B66F57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Doç. Dr. AHMET UYGUR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89D3E5" w14:textId="082F51E7" w:rsidR="00A77B3E" w:rsidRPr="00B66F57" w:rsidRDefault="00A77B3E" w:rsidP="00A77B3E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B66F57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Çarşamb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92EBCF" w14:textId="1A65CA63" w:rsidR="00A77B3E" w:rsidRPr="00B66F57" w:rsidRDefault="00A77B3E" w:rsidP="00A77B3E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B66F57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13:00-15:25</w:t>
            </w:r>
          </w:p>
        </w:tc>
        <w:tc>
          <w:tcPr>
            <w:tcW w:w="867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636D222A" w14:textId="25B032F6" w:rsidR="00A77B3E" w:rsidRPr="00B66F57" w:rsidRDefault="002B16A5" w:rsidP="00A77B3E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B66F57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Ç105</w:t>
            </w:r>
          </w:p>
        </w:tc>
      </w:tr>
      <w:tr w:rsidR="00A77B3E" w:rsidRPr="00564AA6" w14:paraId="46D938A3" w14:textId="77777777" w:rsidTr="00B66F57">
        <w:trPr>
          <w:gridAfter w:val="1"/>
          <w:wAfter w:w="122" w:type="dxa"/>
          <w:trHeight w:val="150"/>
        </w:trPr>
        <w:tc>
          <w:tcPr>
            <w:tcW w:w="354" w:type="dxa"/>
            <w:vMerge/>
            <w:tcBorders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DE4D8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112BC7" w14:textId="1C019B25" w:rsidR="00A77B3E" w:rsidRPr="00564AA6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9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C94E0E" w14:textId="2466EF93" w:rsidR="00A77B3E" w:rsidRPr="00564AA6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C443FB" w14:textId="3B2F65F3" w:rsidR="00A77B3E" w:rsidRPr="00564AA6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70C64F" w14:textId="78324288" w:rsidR="00A77B3E" w:rsidRPr="00564AA6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747B2D" w14:textId="181852EE" w:rsidR="00A77B3E" w:rsidRPr="00564AA6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A622DA" w14:textId="5DDD9134" w:rsidR="00A77B3E" w:rsidRPr="00564AA6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93ACD5" w14:textId="77777777" w:rsidR="00A77B3E" w:rsidRPr="00564AA6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5A4497" w14:textId="1B4269B2" w:rsidR="00A77B3E" w:rsidRPr="00564AA6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A062D33" w14:textId="2347F9AF" w:rsidR="00A77B3E" w:rsidRPr="00564AA6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00B6EC" w14:textId="7470B7CC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765AD2" w14:textId="1655CB9B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0F86F106" w14:textId="54D8A599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A77B3E" w:rsidRPr="00564AA6" w14:paraId="7F699C24" w14:textId="77777777" w:rsidTr="00AB2062">
        <w:trPr>
          <w:gridAfter w:val="1"/>
          <w:wAfter w:w="122" w:type="dxa"/>
          <w:trHeight w:val="282"/>
        </w:trPr>
        <w:tc>
          <w:tcPr>
            <w:tcW w:w="354" w:type="dxa"/>
            <w:vMerge w:val="restart"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150735B" w14:textId="77777777" w:rsidR="00A77B3E" w:rsidRPr="00564AA6" w:rsidRDefault="00A77B3E" w:rsidP="00A77B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EZ AŞAMASI</w:t>
            </w:r>
          </w:p>
        </w:tc>
        <w:tc>
          <w:tcPr>
            <w:tcW w:w="12835" w:type="dxa"/>
            <w:gridSpan w:val="19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14:paraId="666658CD" w14:textId="77C2A1FC" w:rsidR="00A77B3E" w:rsidRPr="00564AA6" w:rsidRDefault="00A77B3E" w:rsidP="00A77B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II</w:t>
            </w: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. YARIYIL /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ÜZ</w:t>
            </w:r>
          </w:p>
        </w:tc>
      </w:tr>
      <w:tr w:rsidR="00A77B3E" w:rsidRPr="00564AA6" w14:paraId="4D1355E0" w14:textId="77777777" w:rsidTr="00C411EE">
        <w:trPr>
          <w:gridAfter w:val="1"/>
          <w:wAfter w:w="122" w:type="dxa"/>
          <w:trHeight w:val="282"/>
        </w:trPr>
        <w:tc>
          <w:tcPr>
            <w:tcW w:w="354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119811F5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F5A7AB" w14:textId="535459DE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411EE">
              <w:rPr>
                <w:rFonts w:ascii="Times New Roman" w:hAnsi="Times New Roman" w:cs="Times New Roman"/>
                <w:sz w:val="18"/>
                <w:szCs w:val="18"/>
              </w:rPr>
              <w:t>CEV6183</w:t>
            </w:r>
          </w:p>
        </w:tc>
        <w:tc>
          <w:tcPr>
            <w:tcW w:w="299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82DFF6C" w14:textId="6DFB4BCD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411EE">
              <w:rPr>
                <w:rFonts w:ascii="Times New Roman" w:hAnsi="Times New Roman" w:cs="Times New Roman"/>
                <w:sz w:val="18"/>
                <w:szCs w:val="18"/>
              </w:rPr>
              <w:t>DOKTORA UZMANLIK ALAN DERSİ III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ACA3D5" w14:textId="50745F28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411EE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15F4CC" w14:textId="4BCBCFA1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411EE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5D2ED1" w14:textId="62514C1B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411E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D9F9BF" w14:textId="5FF7CF4A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411E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4EC47F" w14:textId="0D95BF50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D4E0C7" w14:textId="01BA4B40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411EE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00551" w14:textId="77777777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35F2">
              <w:rPr>
                <w:rFonts w:ascii="Times New Roman" w:hAnsi="Times New Roman" w:cs="Times New Roman"/>
                <w:sz w:val="18"/>
                <w:szCs w:val="18"/>
              </w:rPr>
              <w:t>Danışman Öğretim Üyesi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8B1CC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98986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44D85D1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A77B3E" w:rsidRPr="00564AA6" w14:paraId="62FBB59A" w14:textId="77777777" w:rsidTr="00C411EE">
        <w:trPr>
          <w:gridAfter w:val="1"/>
          <w:wAfter w:w="122" w:type="dxa"/>
          <w:trHeight w:val="282"/>
        </w:trPr>
        <w:tc>
          <w:tcPr>
            <w:tcW w:w="354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79D25FFE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B98983" w14:textId="7F08EBC2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411EE">
              <w:rPr>
                <w:rFonts w:ascii="Times New Roman" w:hAnsi="Times New Roman" w:cs="Times New Roman"/>
                <w:sz w:val="18"/>
                <w:szCs w:val="18"/>
              </w:rPr>
              <w:t>CEV6193</w:t>
            </w:r>
          </w:p>
        </w:tc>
        <w:tc>
          <w:tcPr>
            <w:tcW w:w="299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66DD3257" w14:textId="61728855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411EE">
              <w:rPr>
                <w:rFonts w:ascii="Times New Roman" w:hAnsi="Times New Roman" w:cs="Times New Roman"/>
                <w:sz w:val="18"/>
                <w:szCs w:val="18"/>
              </w:rPr>
              <w:t>TEZ DANIŞMANLIĞI III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E125F2" w14:textId="1E9836A0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411EE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7995CC" w14:textId="4A515AD0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411E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7487A2" w14:textId="153D58A8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411E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840121" w14:textId="3975202C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411E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2C406F" w14:textId="44D90B39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B095F3" w14:textId="62E58C32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411EE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56AE3" w14:textId="77777777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35F2">
              <w:rPr>
                <w:rFonts w:ascii="Times New Roman" w:hAnsi="Times New Roman" w:cs="Times New Roman"/>
                <w:sz w:val="18"/>
                <w:szCs w:val="18"/>
              </w:rPr>
              <w:t>Danışman Öğretim Üyesi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2579D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7F103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B25C4CD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A77B3E" w:rsidRPr="00564AA6" w14:paraId="7CEAE8FB" w14:textId="77777777" w:rsidTr="00A662C9">
        <w:trPr>
          <w:gridAfter w:val="1"/>
          <w:wAfter w:w="122" w:type="dxa"/>
          <w:trHeight w:val="282"/>
        </w:trPr>
        <w:tc>
          <w:tcPr>
            <w:tcW w:w="354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</w:tcPr>
          <w:p w14:paraId="12BCCE9A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4E93FA" w14:textId="463B1F68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411EE">
              <w:rPr>
                <w:rFonts w:ascii="Times New Roman" w:hAnsi="Times New Roman" w:cs="Times New Roman"/>
                <w:sz w:val="18"/>
                <w:szCs w:val="18"/>
              </w:rPr>
              <w:t>YET6177</w:t>
            </w:r>
          </w:p>
        </w:tc>
        <w:tc>
          <w:tcPr>
            <w:tcW w:w="299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</w:tcPr>
          <w:p w14:paraId="118FDA34" w14:textId="6530B730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411EE">
              <w:rPr>
                <w:rFonts w:ascii="Times New Roman" w:hAnsi="Times New Roman" w:cs="Times New Roman"/>
                <w:sz w:val="18"/>
                <w:szCs w:val="18"/>
              </w:rPr>
              <w:t>DOKTORA YETERLİK SINAVI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B2C472" w14:textId="69DEACCD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411EE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27352A" w14:textId="63586A0B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411E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2F4761" w14:textId="51E90D13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411E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D213C7" w14:textId="74A76D03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411E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4D9455" w14:textId="55905529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404EF4" w14:textId="1B4051FB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411EE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21CAD2" w14:textId="6A55A6C9" w:rsidR="00A77B3E" w:rsidRPr="00C035F2" w:rsidRDefault="00A77B3E" w:rsidP="00A77B3E">
            <w:pPr>
              <w:tabs>
                <w:tab w:val="left" w:pos="3299"/>
              </w:tabs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35F2">
              <w:rPr>
                <w:rFonts w:ascii="Times New Roman" w:hAnsi="Times New Roman" w:cs="Times New Roman"/>
                <w:sz w:val="18"/>
                <w:szCs w:val="18"/>
              </w:rPr>
              <w:t>Danışman Öğretim Üyesi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6EAE82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29915B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14:paraId="6EBA520F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A77B3E" w:rsidRPr="00564AA6" w14:paraId="51D69F68" w14:textId="77777777" w:rsidTr="00375049">
        <w:trPr>
          <w:gridAfter w:val="1"/>
          <w:wAfter w:w="122" w:type="dxa"/>
          <w:trHeight w:val="282"/>
        </w:trPr>
        <w:tc>
          <w:tcPr>
            <w:tcW w:w="354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6D72B992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3" w:type="dxa"/>
            <w:gridSpan w:val="3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61411" w14:textId="77777777" w:rsidR="00A77B3E" w:rsidRPr="00564AA6" w:rsidRDefault="00A77B3E" w:rsidP="00A77B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73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7CBE18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17" w:type="dxa"/>
            <w:gridSpan w:val="3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58A77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830" w:type="dxa"/>
            <w:gridSpan w:val="4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BEDD8B6" w14:textId="31BECA70" w:rsidR="00A77B3E" w:rsidRPr="00564AA6" w:rsidRDefault="00A77B3E" w:rsidP="00A77B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9FA404" w14:textId="77777777" w:rsidR="00A77B3E" w:rsidRPr="00564AA6" w:rsidRDefault="00A77B3E" w:rsidP="00A77B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642EDB" w14:textId="56EBDE5F" w:rsidR="00A77B3E" w:rsidRPr="00564AA6" w:rsidRDefault="00A77B3E" w:rsidP="00A77B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6655B6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F2EBE7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50CD04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67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3D5F2F6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A77B3E" w:rsidRPr="00564AA6" w14:paraId="28D744C5" w14:textId="77777777" w:rsidTr="00AB2062">
        <w:trPr>
          <w:gridAfter w:val="1"/>
          <w:wAfter w:w="122" w:type="dxa"/>
          <w:trHeight w:val="282"/>
        </w:trPr>
        <w:tc>
          <w:tcPr>
            <w:tcW w:w="354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31AE4308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835" w:type="dxa"/>
            <w:gridSpan w:val="19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14:paraId="054E531D" w14:textId="29EF30C7" w:rsidR="00A77B3E" w:rsidRPr="00564AA6" w:rsidRDefault="00A77B3E" w:rsidP="00A77B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V</w:t>
            </w: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. YARIYIL /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ÜZ</w:t>
            </w:r>
          </w:p>
        </w:tc>
      </w:tr>
      <w:tr w:rsidR="00A77B3E" w:rsidRPr="00564AA6" w14:paraId="3B9A9091" w14:textId="77777777" w:rsidTr="00C411EE">
        <w:trPr>
          <w:gridAfter w:val="1"/>
          <w:wAfter w:w="122" w:type="dxa"/>
          <w:trHeight w:val="282"/>
        </w:trPr>
        <w:tc>
          <w:tcPr>
            <w:tcW w:w="354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65760D1C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E1D950" w14:textId="3ABE07B8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C411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V6185</w:t>
            </w:r>
          </w:p>
        </w:tc>
        <w:tc>
          <w:tcPr>
            <w:tcW w:w="299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F5AD2B6" w14:textId="189F2FE4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C411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KTORA UZMANLIK ALAN DERSİ V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528BAC" w14:textId="79F93E79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C411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C5338E" w14:textId="34299E25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C411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57A1E8" w14:textId="38FDFE86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C411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EB1A86" w14:textId="1D46FC0C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C411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6546F7" w14:textId="06E415DB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606C18" w14:textId="4E1EAF8B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C411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F7995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ışman Öğretim Üyesi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8310E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EBD73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A46DD09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A77B3E" w:rsidRPr="00564AA6" w14:paraId="633D74EA" w14:textId="77777777" w:rsidTr="00C411EE">
        <w:trPr>
          <w:gridAfter w:val="1"/>
          <w:wAfter w:w="122" w:type="dxa"/>
          <w:trHeight w:val="282"/>
        </w:trPr>
        <w:tc>
          <w:tcPr>
            <w:tcW w:w="354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33A8CC8A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BB9702" w14:textId="3190AFF2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C411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V6195</w:t>
            </w:r>
          </w:p>
        </w:tc>
        <w:tc>
          <w:tcPr>
            <w:tcW w:w="299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09D0F80" w14:textId="1097CAC2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C411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EZ DANIŞMANLIĞI V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68915E" w14:textId="1B7362DE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C411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9DA442" w14:textId="4CB2C8B6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C411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B33B09" w14:textId="5DDB575A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C411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ECB7EB" w14:textId="68923ECB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C411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58585C" w14:textId="772719AB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429EC9" w14:textId="0A415199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C411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5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25BF0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ışman Öğretim Üyesi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DD4A3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351DF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F18BDFE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A77B3E" w:rsidRPr="00564AA6" w14:paraId="34C2FEA5" w14:textId="77777777" w:rsidTr="00AB2062">
        <w:trPr>
          <w:gridAfter w:val="1"/>
          <w:wAfter w:w="122" w:type="dxa"/>
          <w:trHeight w:val="282"/>
        </w:trPr>
        <w:tc>
          <w:tcPr>
            <w:tcW w:w="354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6141CCE8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835" w:type="dxa"/>
            <w:gridSpan w:val="19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14:paraId="345ED29F" w14:textId="30D7B8CA" w:rsidR="00A77B3E" w:rsidRPr="00564AA6" w:rsidRDefault="00A77B3E" w:rsidP="00A77B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VII</w:t>
            </w:r>
            <w:r w:rsidRPr="00564AA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. YARIYIL /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ÜZ</w:t>
            </w:r>
          </w:p>
        </w:tc>
      </w:tr>
      <w:tr w:rsidR="00A77B3E" w:rsidRPr="00564AA6" w14:paraId="1062DAC3" w14:textId="77777777" w:rsidTr="00A32288">
        <w:trPr>
          <w:gridAfter w:val="1"/>
          <w:wAfter w:w="122" w:type="dxa"/>
          <w:trHeight w:val="282"/>
        </w:trPr>
        <w:tc>
          <w:tcPr>
            <w:tcW w:w="354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37AFD476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768882" w14:textId="4DD7BF9D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8A565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V6187</w:t>
            </w:r>
          </w:p>
        </w:tc>
        <w:tc>
          <w:tcPr>
            <w:tcW w:w="299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15FD4AB" w14:textId="46E4A4D6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8A565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KTORA UZMANLIK ALAN DERSİ VII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6E7E43" w14:textId="283ECA88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8A565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EE9785" w14:textId="6F32A81C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8A565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37B896" w14:textId="06F9903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8A565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B12237" w14:textId="35CDA22B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8A565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7A7C02" w14:textId="24E07A69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F44560" w14:textId="12F545EC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8A565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635E4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ışman Öğretim Üyesi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E2048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92354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A5D17B1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A77B3E" w:rsidRPr="00AC33C1" w14:paraId="0B06C7EC" w14:textId="77777777" w:rsidTr="00A32288">
        <w:trPr>
          <w:gridAfter w:val="1"/>
          <w:wAfter w:w="122" w:type="dxa"/>
          <w:trHeight w:val="282"/>
        </w:trPr>
        <w:tc>
          <w:tcPr>
            <w:tcW w:w="354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3B6F2F2D" w14:textId="77777777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719E00" w14:textId="72164FDA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8A565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V6197</w:t>
            </w:r>
          </w:p>
        </w:tc>
        <w:tc>
          <w:tcPr>
            <w:tcW w:w="299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28C738DF" w14:textId="3ADBAF9E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8A565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EZ DANIŞMANLIĞI VII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DD98CD" w14:textId="34A49041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8A565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3BEFDA" w14:textId="6B3A7CAB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8A565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6D4FF1" w14:textId="162D9FC4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8A565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A0B0E9" w14:textId="74C2BE2D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8A565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AFA4C0" w14:textId="52C4CC2F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5025E0" w14:textId="128C2126" w:rsidR="00A77B3E" w:rsidRPr="00564AA6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8A565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5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9F132" w14:textId="77777777" w:rsidR="00A77B3E" w:rsidRPr="008A565A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564A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ışman Öğretim Üyesi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6D772" w14:textId="77777777" w:rsidR="00A77B3E" w:rsidRPr="00AC33C1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3E071" w14:textId="77777777" w:rsidR="00A77B3E" w:rsidRPr="00AC33C1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2F63974" w14:textId="77777777" w:rsidR="00A77B3E" w:rsidRPr="00AC33C1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A77B3E" w:rsidRPr="00AC33C1" w14:paraId="2103E073" w14:textId="77777777" w:rsidTr="00375049">
        <w:trPr>
          <w:gridAfter w:val="1"/>
          <w:wAfter w:w="122" w:type="dxa"/>
          <w:trHeight w:val="282"/>
        </w:trPr>
        <w:tc>
          <w:tcPr>
            <w:tcW w:w="354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1E3065BA" w14:textId="77777777" w:rsidR="00A77B3E" w:rsidRPr="00AC33C1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3" w:type="dxa"/>
            <w:gridSpan w:val="3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B64DD" w14:textId="77777777" w:rsidR="00A77B3E" w:rsidRPr="00AC33C1" w:rsidRDefault="00A77B3E" w:rsidP="00A77B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73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195963" w14:textId="77777777" w:rsidR="00A77B3E" w:rsidRPr="00AC33C1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17" w:type="dxa"/>
            <w:gridSpan w:val="3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70268" w14:textId="77777777" w:rsidR="00A77B3E" w:rsidRPr="00AC33C1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830" w:type="dxa"/>
            <w:gridSpan w:val="4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67428A6" w14:textId="680E642A" w:rsidR="00A77B3E" w:rsidRPr="00AC33C1" w:rsidRDefault="00A77B3E" w:rsidP="00A77B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482C1E" w14:textId="77777777" w:rsidR="00A77B3E" w:rsidRPr="00AC33C1" w:rsidRDefault="00A77B3E" w:rsidP="00A77B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D13D22" w14:textId="75D0D87F" w:rsidR="00A77B3E" w:rsidRPr="00AC33C1" w:rsidRDefault="00A77B3E" w:rsidP="00A77B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91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233112" w14:textId="77777777" w:rsidR="00A77B3E" w:rsidRPr="00AC33C1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1E52B5" w14:textId="77777777" w:rsidR="00A77B3E" w:rsidRPr="00AC33C1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57DB6C" w14:textId="77777777" w:rsidR="00A77B3E" w:rsidRPr="00AC33C1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67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28986C3" w14:textId="77777777" w:rsidR="00A77B3E" w:rsidRPr="00AC33C1" w:rsidRDefault="00A77B3E" w:rsidP="00A77B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A77B3E" w:rsidRPr="00FF4992" w14:paraId="2F93BF34" w14:textId="77777777" w:rsidTr="00AB2062">
        <w:trPr>
          <w:gridBefore w:val="2"/>
          <w:wBefore w:w="448" w:type="dxa"/>
          <w:trHeight w:val="319"/>
        </w:trPr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E3A5C4" w14:textId="77777777" w:rsidR="00A77B3E" w:rsidRPr="00FF4992" w:rsidRDefault="00A77B3E" w:rsidP="00A77B3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2703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0ECB23" w14:textId="19566DB2" w:rsidR="00A77B3E" w:rsidRPr="00FF4992" w:rsidRDefault="00A77B3E" w:rsidP="00A77B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</w:tc>
      </w:tr>
    </w:tbl>
    <w:p w14:paraId="0EC7C1B5" w14:textId="1002B3E4" w:rsidR="00760F20" w:rsidRPr="009828E6" w:rsidRDefault="009828E6" w:rsidP="009828E6">
      <w:pPr>
        <w:tabs>
          <w:tab w:val="left" w:pos="1815"/>
        </w:tabs>
      </w:pPr>
      <w:r>
        <w:tab/>
      </w:r>
    </w:p>
    <w:sectPr w:rsidR="00760F20" w:rsidRPr="009828E6" w:rsidSect="00AC33C1">
      <w:pgSz w:w="16838" w:h="11906" w:orient="landscape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MLE0MzM2MTY3NDNV0lEKTi0uzszPAykwqwUAtX0MYSwAAAA="/>
  </w:docVars>
  <w:rsids>
    <w:rsidRoot w:val="00FF4992"/>
    <w:rsid w:val="000215E3"/>
    <w:rsid w:val="00022C02"/>
    <w:rsid w:val="000320BC"/>
    <w:rsid w:val="00041EB9"/>
    <w:rsid w:val="00050000"/>
    <w:rsid w:val="00053597"/>
    <w:rsid w:val="0005695A"/>
    <w:rsid w:val="00071FA1"/>
    <w:rsid w:val="00072A78"/>
    <w:rsid w:val="00072AA4"/>
    <w:rsid w:val="0007741F"/>
    <w:rsid w:val="00087252"/>
    <w:rsid w:val="00087FFE"/>
    <w:rsid w:val="000A2AAB"/>
    <w:rsid w:val="000A2FF0"/>
    <w:rsid w:val="000B4097"/>
    <w:rsid w:val="000C2522"/>
    <w:rsid w:val="000C5BF9"/>
    <w:rsid w:val="000E3702"/>
    <w:rsid w:val="000E5D68"/>
    <w:rsid w:val="000F01CD"/>
    <w:rsid w:val="00107045"/>
    <w:rsid w:val="001167C3"/>
    <w:rsid w:val="00124FF4"/>
    <w:rsid w:val="0012580E"/>
    <w:rsid w:val="001414AD"/>
    <w:rsid w:val="00143C7C"/>
    <w:rsid w:val="001531F0"/>
    <w:rsid w:val="00161837"/>
    <w:rsid w:val="0016774F"/>
    <w:rsid w:val="00173057"/>
    <w:rsid w:val="0019533A"/>
    <w:rsid w:val="00195CA8"/>
    <w:rsid w:val="001C5ECD"/>
    <w:rsid w:val="001D1978"/>
    <w:rsid w:val="001D6297"/>
    <w:rsid w:val="00241CEC"/>
    <w:rsid w:val="00244F80"/>
    <w:rsid w:val="002556D3"/>
    <w:rsid w:val="002572A8"/>
    <w:rsid w:val="002647D5"/>
    <w:rsid w:val="002A58C6"/>
    <w:rsid w:val="002B16A5"/>
    <w:rsid w:val="002B3D52"/>
    <w:rsid w:val="002B623F"/>
    <w:rsid w:val="002D3415"/>
    <w:rsid w:val="002E6E8C"/>
    <w:rsid w:val="002F3604"/>
    <w:rsid w:val="002F36B5"/>
    <w:rsid w:val="002F5951"/>
    <w:rsid w:val="00303984"/>
    <w:rsid w:val="003204A1"/>
    <w:rsid w:val="00330332"/>
    <w:rsid w:val="00333988"/>
    <w:rsid w:val="0034093E"/>
    <w:rsid w:val="00353B58"/>
    <w:rsid w:val="003749E5"/>
    <w:rsid w:val="00375049"/>
    <w:rsid w:val="00380809"/>
    <w:rsid w:val="003851A2"/>
    <w:rsid w:val="0039356F"/>
    <w:rsid w:val="00393F33"/>
    <w:rsid w:val="003B5155"/>
    <w:rsid w:val="003B574B"/>
    <w:rsid w:val="003D1DFE"/>
    <w:rsid w:val="003D6733"/>
    <w:rsid w:val="003F1F12"/>
    <w:rsid w:val="004001E1"/>
    <w:rsid w:val="004012B8"/>
    <w:rsid w:val="004031CF"/>
    <w:rsid w:val="00412311"/>
    <w:rsid w:val="004212D4"/>
    <w:rsid w:val="004227EE"/>
    <w:rsid w:val="00422DF2"/>
    <w:rsid w:val="00426154"/>
    <w:rsid w:val="00436FAC"/>
    <w:rsid w:val="00440E81"/>
    <w:rsid w:val="00465AC4"/>
    <w:rsid w:val="00474799"/>
    <w:rsid w:val="00482DF4"/>
    <w:rsid w:val="004934E7"/>
    <w:rsid w:val="004B6336"/>
    <w:rsid w:val="004C728B"/>
    <w:rsid w:val="004D075F"/>
    <w:rsid w:val="004E59BE"/>
    <w:rsid w:val="004F2A36"/>
    <w:rsid w:val="005214C3"/>
    <w:rsid w:val="00522A12"/>
    <w:rsid w:val="00531783"/>
    <w:rsid w:val="00531AD1"/>
    <w:rsid w:val="00545421"/>
    <w:rsid w:val="005540E2"/>
    <w:rsid w:val="00564AA6"/>
    <w:rsid w:val="00566CE7"/>
    <w:rsid w:val="00571B60"/>
    <w:rsid w:val="005A2605"/>
    <w:rsid w:val="005B0CBA"/>
    <w:rsid w:val="005C0FD2"/>
    <w:rsid w:val="005D7F99"/>
    <w:rsid w:val="005E0CEF"/>
    <w:rsid w:val="005E3644"/>
    <w:rsid w:val="005E3A94"/>
    <w:rsid w:val="005F413C"/>
    <w:rsid w:val="005F4459"/>
    <w:rsid w:val="00603951"/>
    <w:rsid w:val="00606366"/>
    <w:rsid w:val="00612F64"/>
    <w:rsid w:val="00615D20"/>
    <w:rsid w:val="0062140A"/>
    <w:rsid w:val="00621FAD"/>
    <w:rsid w:val="00645AA9"/>
    <w:rsid w:val="00646DF4"/>
    <w:rsid w:val="00650CCB"/>
    <w:rsid w:val="006619B7"/>
    <w:rsid w:val="00677A6E"/>
    <w:rsid w:val="006816AB"/>
    <w:rsid w:val="0068223A"/>
    <w:rsid w:val="00687E79"/>
    <w:rsid w:val="00693292"/>
    <w:rsid w:val="00693F62"/>
    <w:rsid w:val="006A0537"/>
    <w:rsid w:val="006B771C"/>
    <w:rsid w:val="006C19E5"/>
    <w:rsid w:val="006C6861"/>
    <w:rsid w:val="006D0BD4"/>
    <w:rsid w:val="006D3930"/>
    <w:rsid w:val="006D3B00"/>
    <w:rsid w:val="006E0534"/>
    <w:rsid w:val="006F78DE"/>
    <w:rsid w:val="0070028A"/>
    <w:rsid w:val="00703576"/>
    <w:rsid w:val="00714461"/>
    <w:rsid w:val="007159D8"/>
    <w:rsid w:val="007216E5"/>
    <w:rsid w:val="00727D6F"/>
    <w:rsid w:val="00734913"/>
    <w:rsid w:val="00734D7E"/>
    <w:rsid w:val="00756E58"/>
    <w:rsid w:val="00760F20"/>
    <w:rsid w:val="00766AA4"/>
    <w:rsid w:val="007865A3"/>
    <w:rsid w:val="00787076"/>
    <w:rsid w:val="007964B1"/>
    <w:rsid w:val="007B7F77"/>
    <w:rsid w:val="007C1565"/>
    <w:rsid w:val="007C7ED9"/>
    <w:rsid w:val="007D4FBD"/>
    <w:rsid w:val="007E3DD5"/>
    <w:rsid w:val="007E514F"/>
    <w:rsid w:val="00803570"/>
    <w:rsid w:val="00805CD9"/>
    <w:rsid w:val="00812936"/>
    <w:rsid w:val="008173EE"/>
    <w:rsid w:val="0082660A"/>
    <w:rsid w:val="00837499"/>
    <w:rsid w:val="00837B70"/>
    <w:rsid w:val="00840C3C"/>
    <w:rsid w:val="00864665"/>
    <w:rsid w:val="0088571C"/>
    <w:rsid w:val="008A26A8"/>
    <w:rsid w:val="008A2746"/>
    <w:rsid w:val="008A4488"/>
    <w:rsid w:val="008A49F3"/>
    <w:rsid w:val="008A565A"/>
    <w:rsid w:val="008B422B"/>
    <w:rsid w:val="008C3CB1"/>
    <w:rsid w:val="008C52C0"/>
    <w:rsid w:val="008D5766"/>
    <w:rsid w:val="008D7FBB"/>
    <w:rsid w:val="008E1179"/>
    <w:rsid w:val="008E6183"/>
    <w:rsid w:val="008F0529"/>
    <w:rsid w:val="008F0F25"/>
    <w:rsid w:val="009034D2"/>
    <w:rsid w:val="00912055"/>
    <w:rsid w:val="0091341C"/>
    <w:rsid w:val="00920395"/>
    <w:rsid w:val="0094304C"/>
    <w:rsid w:val="00952667"/>
    <w:rsid w:val="00961310"/>
    <w:rsid w:val="00965DD1"/>
    <w:rsid w:val="00967390"/>
    <w:rsid w:val="00967CE3"/>
    <w:rsid w:val="0097107B"/>
    <w:rsid w:val="009828E6"/>
    <w:rsid w:val="00983727"/>
    <w:rsid w:val="00991522"/>
    <w:rsid w:val="00997B1F"/>
    <w:rsid w:val="009B3786"/>
    <w:rsid w:val="009C21AC"/>
    <w:rsid w:val="009D3757"/>
    <w:rsid w:val="009E6E35"/>
    <w:rsid w:val="00A0393C"/>
    <w:rsid w:val="00A24C23"/>
    <w:rsid w:val="00A24DD3"/>
    <w:rsid w:val="00A31C43"/>
    <w:rsid w:val="00A36B3E"/>
    <w:rsid w:val="00A67480"/>
    <w:rsid w:val="00A77B3E"/>
    <w:rsid w:val="00A92139"/>
    <w:rsid w:val="00A93E2D"/>
    <w:rsid w:val="00AA1C38"/>
    <w:rsid w:val="00AA3748"/>
    <w:rsid w:val="00AB099F"/>
    <w:rsid w:val="00AB2062"/>
    <w:rsid w:val="00AC2668"/>
    <w:rsid w:val="00AC33C1"/>
    <w:rsid w:val="00AE6D0A"/>
    <w:rsid w:val="00B40CEF"/>
    <w:rsid w:val="00B66F57"/>
    <w:rsid w:val="00B7310C"/>
    <w:rsid w:val="00B77649"/>
    <w:rsid w:val="00B83950"/>
    <w:rsid w:val="00BC0875"/>
    <w:rsid w:val="00BC0D1B"/>
    <w:rsid w:val="00BC66F3"/>
    <w:rsid w:val="00BC75BC"/>
    <w:rsid w:val="00BD70D4"/>
    <w:rsid w:val="00BE40DB"/>
    <w:rsid w:val="00BE553B"/>
    <w:rsid w:val="00BE76C3"/>
    <w:rsid w:val="00C035F2"/>
    <w:rsid w:val="00C05886"/>
    <w:rsid w:val="00C0781E"/>
    <w:rsid w:val="00C114CF"/>
    <w:rsid w:val="00C30637"/>
    <w:rsid w:val="00C32399"/>
    <w:rsid w:val="00C36AC2"/>
    <w:rsid w:val="00C411EE"/>
    <w:rsid w:val="00C430B8"/>
    <w:rsid w:val="00C454C9"/>
    <w:rsid w:val="00C6105A"/>
    <w:rsid w:val="00C64652"/>
    <w:rsid w:val="00C660A3"/>
    <w:rsid w:val="00C673FA"/>
    <w:rsid w:val="00C86DB6"/>
    <w:rsid w:val="00CA1C96"/>
    <w:rsid w:val="00CA2659"/>
    <w:rsid w:val="00CB521A"/>
    <w:rsid w:val="00CC37A1"/>
    <w:rsid w:val="00CC57A2"/>
    <w:rsid w:val="00CC5B34"/>
    <w:rsid w:val="00CE3C5A"/>
    <w:rsid w:val="00CF08F7"/>
    <w:rsid w:val="00CF1BB4"/>
    <w:rsid w:val="00D06B1D"/>
    <w:rsid w:val="00D373FD"/>
    <w:rsid w:val="00D40A8D"/>
    <w:rsid w:val="00D6743B"/>
    <w:rsid w:val="00D80EA1"/>
    <w:rsid w:val="00D93364"/>
    <w:rsid w:val="00D93D2E"/>
    <w:rsid w:val="00DA18EC"/>
    <w:rsid w:val="00DD1861"/>
    <w:rsid w:val="00DD2854"/>
    <w:rsid w:val="00DD643B"/>
    <w:rsid w:val="00DD7790"/>
    <w:rsid w:val="00E02217"/>
    <w:rsid w:val="00E06C9A"/>
    <w:rsid w:val="00E06F8B"/>
    <w:rsid w:val="00E1316A"/>
    <w:rsid w:val="00E1573B"/>
    <w:rsid w:val="00E22971"/>
    <w:rsid w:val="00E26B55"/>
    <w:rsid w:val="00E679F1"/>
    <w:rsid w:val="00E7144B"/>
    <w:rsid w:val="00E9351E"/>
    <w:rsid w:val="00EB1AF1"/>
    <w:rsid w:val="00EC7F2B"/>
    <w:rsid w:val="00ED6008"/>
    <w:rsid w:val="00EE7103"/>
    <w:rsid w:val="00EF77D8"/>
    <w:rsid w:val="00F102DD"/>
    <w:rsid w:val="00F25356"/>
    <w:rsid w:val="00F52244"/>
    <w:rsid w:val="00F6150F"/>
    <w:rsid w:val="00F633E3"/>
    <w:rsid w:val="00F71D6B"/>
    <w:rsid w:val="00FB0C76"/>
    <w:rsid w:val="00FC071C"/>
    <w:rsid w:val="00FC550C"/>
    <w:rsid w:val="00FD3041"/>
    <w:rsid w:val="00FE0B8F"/>
    <w:rsid w:val="00FF2D5D"/>
    <w:rsid w:val="00FF4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A9409EF"/>
  <w15:docId w15:val="{632AA150-6EB6-4B76-B9AE-06CCCF62A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0872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8725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2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10DC5E-649D-45E6-9213-4EAF092999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2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man</dc:creator>
  <cp:lastModifiedBy>Leyla Gazigil</cp:lastModifiedBy>
  <cp:revision>52</cp:revision>
  <cp:lastPrinted>2019-01-09T13:24:00Z</cp:lastPrinted>
  <dcterms:created xsi:type="dcterms:W3CDTF">2020-02-07T12:20:00Z</dcterms:created>
  <dcterms:modified xsi:type="dcterms:W3CDTF">2021-09-20T07:56:00Z</dcterms:modified>
</cp:coreProperties>
</file>